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bookmarkStart w:id="0" w:name="_GoBack"/>
      <w:bookmarkEnd w:id="0"/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1F85F907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88534C">
        <w:rPr>
          <w:rFonts w:ascii="Helvetica" w:hAnsi="Helvetica"/>
        </w:rPr>
        <w:t xml:space="preserve">July </w:t>
      </w:r>
      <w:r w:rsidR="00E37B18">
        <w:rPr>
          <w:rFonts w:ascii="Helvetica" w:hAnsi="Helvetica"/>
        </w:rPr>
        <w:t>13</w:t>
      </w:r>
      <w:r w:rsidR="00E37B18" w:rsidRPr="00E37B18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6C2884EB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F530CB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r w:rsidR="00D26982" w:rsidRPr="0064248B">
        <w:rPr>
          <w:rFonts w:ascii="Helvetica" w:hAnsi="Helvetica"/>
        </w:rPr>
        <w:t xml:space="preserve">Diego </w:t>
      </w:r>
      <w:proofErr w:type="spellStart"/>
      <w:r w:rsidR="00D26982" w:rsidRPr="0064248B">
        <w:rPr>
          <w:rFonts w:ascii="Helvetica" w:hAnsi="Helvetica"/>
        </w:rPr>
        <w:t>Martelino</w:t>
      </w:r>
      <w:proofErr w:type="spellEnd"/>
      <w:r w:rsidR="00D26982">
        <w:rPr>
          <w:rFonts w:ascii="Helvetica" w:hAnsi="Helvetica"/>
        </w:rPr>
        <w:t xml:space="preserve"> (Social Coordinator)</w:t>
      </w:r>
      <w:r w:rsidR="00FA5BDC">
        <w:rPr>
          <w:rFonts w:ascii="Helvetica" w:hAnsi="Helvetica"/>
        </w:rPr>
        <w:t>,</w:t>
      </w:r>
      <w:r w:rsidR="00FA5BDC" w:rsidRPr="00FA5BDC">
        <w:rPr>
          <w:rFonts w:ascii="Helvetica" w:hAnsi="Helvetica"/>
        </w:rPr>
        <w:t xml:space="preserve"> </w:t>
      </w:r>
      <w:r w:rsidR="00FA5BDC" w:rsidRPr="0064248B">
        <w:rPr>
          <w:rFonts w:ascii="Helvetica" w:hAnsi="Helvetica"/>
        </w:rPr>
        <w:t>David Ester</w:t>
      </w:r>
      <w:r w:rsidR="00FA5BDC">
        <w:rPr>
          <w:rFonts w:ascii="Helvetica" w:hAnsi="Helvetica"/>
        </w:rPr>
        <w:t xml:space="preserve"> (Second Alternate GSS Rep)</w:t>
      </w:r>
      <w:r w:rsidR="00326B35">
        <w:rPr>
          <w:rFonts w:ascii="Helvetica" w:hAnsi="Helvetica"/>
        </w:rPr>
        <w:t xml:space="preserve">, </w:t>
      </w:r>
      <w:r w:rsidR="00326B35" w:rsidRPr="0064248B">
        <w:rPr>
          <w:rFonts w:ascii="Helvetica" w:hAnsi="Helvetica"/>
        </w:rPr>
        <w:t>Gregory MacNeil</w:t>
      </w:r>
      <w:r w:rsidR="00326B35">
        <w:rPr>
          <w:rFonts w:ascii="Helvetica" w:hAnsi="Helvetica"/>
        </w:rPr>
        <w:t xml:space="preserve"> (Social Coordinator)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729EF465" w:rsidR="001D1818" w:rsidRPr="0064248B" w:rsidRDefault="00326B35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Matthew </w:t>
      </w:r>
      <w:proofErr w:type="spellStart"/>
      <w:r w:rsidRPr="0064248B">
        <w:rPr>
          <w:rFonts w:ascii="Helvetica" w:hAnsi="Helvetica"/>
        </w:rPr>
        <w:t>Deen</w:t>
      </w:r>
      <w:proofErr w:type="spellEnd"/>
      <w:r>
        <w:rPr>
          <w:rFonts w:ascii="Helvetica" w:hAnsi="Helvetica"/>
        </w:rPr>
        <w:t xml:space="preserve"> (Sports Representative), </w:t>
      </w:r>
      <w:r w:rsidR="00E0094E" w:rsidRPr="0064248B">
        <w:rPr>
          <w:rFonts w:ascii="Helvetica" w:hAnsi="Helvetica"/>
        </w:rPr>
        <w:t>Curtis Gibbs</w:t>
      </w:r>
      <w:r w:rsidR="00E0094E">
        <w:rPr>
          <w:rFonts w:ascii="Helvetica" w:hAnsi="Helvetica"/>
        </w:rPr>
        <w:t xml:space="preserve"> (</w:t>
      </w:r>
      <w:r w:rsidR="00E0094E" w:rsidRPr="0064248B">
        <w:rPr>
          <w:rFonts w:ascii="Helvetica" w:hAnsi="Helvetica"/>
        </w:rPr>
        <w:t>TS</w:t>
      </w:r>
      <w:r w:rsidR="00E0094E">
        <w:rPr>
          <w:rFonts w:ascii="Helvetica" w:hAnsi="Helvetica"/>
        </w:rPr>
        <w:t xml:space="preserve">SU Representative), </w:t>
      </w:r>
      <w:r w:rsidR="00E0094E" w:rsidRPr="0064248B">
        <w:rPr>
          <w:rFonts w:ascii="Helvetica" w:hAnsi="Helvetica"/>
        </w:rPr>
        <w:t>Audrey Taylor</w:t>
      </w:r>
      <w:r w:rsidR="00E0094E">
        <w:rPr>
          <w:rFonts w:ascii="Helvetica" w:hAnsi="Helvetica"/>
        </w:rPr>
        <w:t xml:space="preserve"> (GSS Representative),</w:t>
      </w:r>
      <w:r w:rsidR="00E0094E" w:rsidRPr="00FA5BDC">
        <w:rPr>
          <w:rFonts w:ascii="Helvetica" w:hAnsi="Helvetica"/>
        </w:rPr>
        <w:t xml:space="preserve"> </w:t>
      </w:r>
      <w:r w:rsidR="00FA5BDC" w:rsidRPr="0064248B">
        <w:rPr>
          <w:rFonts w:ascii="Helvetica" w:hAnsi="Helvetica"/>
        </w:rPr>
        <w:t>Fatima Garcia</w:t>
      </w:r>
      <w:r w:rsidR="00FA5BDC">
        <w:rPr>
          <w:rFonts w:ascii="Helvetica" w:hAnsi="Helvetica"/>
        </w:rPr>
        <w:t xml:space="preserve"> (First Alternate GSS Rep.), Heather </w:t>
      </w:r>
      <w:proofErr w:type="spellStart"/>
      <w:r w:rsidR="00FA5BDC">
        <w:rPr>
          <w:rFonts w:ascii="Helvetica" w:hAnsi="Helvetica"/>
        </w:rPr>
        <w:t>Baroody</w:t>
      </w:r>
      <w:proofErr w:type="spellEnd"/>
      <w:r w:rsidR="00FA5BDC">
        <w:rPr>
          <w:rFonts w:ascii="Helvetica" w:hAnsi="Helvetica"/>
        </w:rPr>
        <w:t xml:space="preserve"> (</w:t>
      </w:r>
      <w:r w:rsidR="00FA5BDC" w:rsidRPr="0064248B">
        <w:rPr>
          <w:rFonts w:ascii="Helvetica" w:hAnsi="Helvetica"/>
        </w:rPr>
        <w:t>TS</w:t>
      </w:r>
      <w:r w:rsidR="00FA5BDC">
        <w:rPr>
          <w:rFonts w:ascii="Helvetica" w:hAnsi="Helvetica"/>
        </w:rPr>
        <w:t xml:space="preserve">SU Representative), </w:t>
      </w:r>
      <w:proofErr w:type="spellStart"/>
      <w:r w:rsidR="00D26982" w:rsidRPr="0064248B">
        <w:rPr>
          <w:rFonts w:ascii="Helvetica" w:hAnsi="Helvetica"/>
        </w:rPr>
        <w:t>Ania</w:t>
      </w:r>
      <w:proofErr w:type="spellEnd"/>
      <w:r w:rsidR="00D26982" w:rsidRPr="0064248B">
        <w:rPr>
          <w:rFonts w:ascii="Helvetica" w:hAnsi="Helvetica"/>
        </w:rPr>
        <w:t xml:space="preserve"> </w:t>
      </w:r>
      <w:proofErr w:type="spellStart"/>
      <w:r w:rsidR="00D26982" w:rsidRPr="0064248B">
        <w:rPr>
          <w:rFonts w:ascii="Helvetica" w:hAnsi="Helvetica"/>
        </w:rPr>
        <w:t>Sergeenko</w:t>
      </w:r>
      <w:proofErr w:type="spellEnd"/>
      <w:r w:rsidR="00D26982">
        <w:rPr>
          <w:rFonts w:ascii="Helvetica" w:hAnsi="Helvetica"/>
        </w:rPr>
        <w:t xml:space="preserve"> (DGSC Representative, </w:t>
      </w:r>
      <w:r w:rsidR="00D26982" w:rsidRPr="0064248B">
        <w:rPr>
          <w:rFonts w:ascii="Helvetica" w:hAnsi="Helvetica"/>
        </w:rPr>
        <w:t>TS</w:t>
      </w:r>
      <w:r w:rsidR="00D26982">
        <w:rPr>
          <w:rFonts w:ascii="Helvetica" w:hAnsi="Helvetica"/>
        </w:rPr>
        <w:t>SU Representative),</w:t>
      </w:r>
      <w:r w:rsidR="00D26982" w:rsidRPr="006C3658">
        <w:rPr>
          <w:rFonts w:ascii="Helvetica" w:hAnsi="Helvetica"/>
        </w:rPr>
        <w:t xml:space="preserve"> </w:t>
      </w:r>
      <w:r w:rsidR="00D26982" w:rsidRPr="0064248B">
        <w:rPr>
          <w:rFonts w:ascii="Helvetica" w:hAnsi="Helvetica"/>
        </w:rPr>
        <w:t>Parisa Shiri</w:t>
      </w:r>
      <w:r w:rsidR="00D26982">
        <w:rPr>
          <w:rFonts w:ascii="Helvetica" w:hAnsi="Helvetica"/>
        </w:rPr>
        <w:t xml:space="preserve"> (</w:t>
      </w:r>
      <w:r w:rsidR="00D26982" w:rsidRPr="0064248B">
        <w:rPr>
          <w:rFonts w:ascii="Helvetica" w:hAnsi="Helvetica"/>
        </w:rPr>
        <w:t>TS</w:t>
      </w:r>
      <w:r w:rsidR="00D26982">
        <w:rPr>
          <w:rFonts w:ascii="Helvetica" w:hAnsi="Helvetica"/>
        </w:rPr>
        <w:t xml:space="preserve">SU Representative),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263831BF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F44425">
        <w:rPr>
          <w:rFonts w:ascii="Helvetica" w:hAnsi="Helvetica"/>
        </w:rPr>
        <w:t>Joe Egan</w:t>
      </w:r>
    </w:p>
    <w:p w14:paraId="1D5AE0BF" w14:textId="5A3E3E20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proofErr w:type="spellStart"/>
      <w:r w:rsidR="00E0094E">
        <w:rPr>
          <w:rFonts w:ascii="Helvetica" w:hAnsi="Helvetica"/>
        </w:rPr>
        <w:t>Nas</w:t>
      </w:r>
      <w:proofErr w:type="spellEnd"/>
      <w:r w:rsidR="00E0094E">
        <w:rPr>
          <w:rFonts w:ascii="Helvetica" w:hAnsi="Helvetica"/>
        </w:rPr>
        <w:t xml:space="preserve"> </w:t>
      </w:r>
      <w:proofErr w:type="spellStart"/>
      <w:r w:rsidR="00E0094E">
        <w:rPr>
          <w:rFonts w:ascii="Helvetica" w:hAnsi="Helvetica"/>
        </w:rPr>
        <w:t>Yousefi</w:t>
      </w:r>
      <w:proofErr w:type="spellEnd"/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4DE3EA2B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F44425">
        <w:rPr>
          <w:rFonts w:ascii="Helvetica" w:hAnsi="Helvetica"/>
        </w:rPr>
        <w:t>Joe Egan</w:t>
      </w:r>
    </w:p>
    <w:p w14:paraId="6CCDF9C7" w14:textId="1D711C42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F44425">
        <w:rPr>
          <w:rFonts w:ascii="Helvetica" w:hAnsi="Helvetica"/>
        </w:rPr>
        <w:t>David Ester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A121E6">
      <w:pPr>
        <w:rPr>
          <w:rFonts w:ascii="Helvetica" w:hAnsi="Helvetica"/>
          <w:b/>
        </w:rPr>
      </w:pPr>
    </w:p>
    <w:p w14:paraId="2299AB0B" w14:textId="109988E5" w:rsidR="00A70846" w:rsidRPr="00113DF5" w:rsidRDefault="005E0B0F" w:rsidP="00113DF5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lastRenderedPageBreak/>
        <w:t>News</w:t>
      </w:r>
    </w:p>
    <w:p w14:paraId="03995138" w14:textId="6BA7EE77" w:rsidR="00326B35" w:rsidRDefault="00326B35" w:rsidP="00E37B18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ocials</w:t>
      </w:r>
    </w:p>
    <w:p w14:paraId="14E18AF8" w14:textId="5E7021A2" w:rsidR="00405AFC" w:rsidRDefault="00326B35" w:rsidP="00326B35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s</w:t>
      </w:r>
      <w:r w:rsidR="00F479C7" w:rsidRPr="00F479C7">
        <w:rPr>
          <w:rFonts w:ascii="Helvetica" w:hAnsi="Helvetica"/>
        </w:rPr>
        <w:t xml:space="preserve">ocial next week will be a barbecue. </w:t>
      </w:r>
      <w:r>
        <w:rPr>
          <w:rFonts w:ascii="Helvetica" w:hAnsi="Helvetica"/>
        </w:rPr>
        <w:t>The caucus can barbecue outside, but alcohol must remain inside.</w:t>
      </w:r>
    </w:p>
    <w:p w14:paraId="6B9F0CC9" w14:textId="458355C8" w:rsidR="00FE6EA7" w:rsidRPr="00F479C7" w:rsidRDefault="00326B35" w:rsidP="00FE6EA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need volunteers to start barbecuing earlier.</w:t>
      </w:r>
    </w:p>
    <w:p w14:paraId="79BA77C6" w14:textId="602C74CA" w:rsidR="00F479C7" w:rsidRDefault="00326B35" w:rsidP="00326B35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Soccer social: the caucus sports representative will c</w:t>
      </w:r>
      <w:r w:rsidR="00F479C7" w:rsidRPr="00F479C7">
        <w:rPr>
          <w:rFonts w:ascii="Helvetica" w:hAnsi="Helvetica"/>
        </w:rPr>
        <w:t>heck if field is booked</w:t>
      </w:r>
      <w:r>
        <w:rPr>
          <w:rFonts w:ascii="Helvetica" w:hAnsi="Helvetica"/>
        </w:rPr>
        <w:t>. It will be on August 17</w:t>
      </w:r>
      <w:r w:rsidRPr="00326B35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.</w:t>
      </w:r>
    </w:p>
    <w:p w14:paraId="4AF77597" w14:textId="599B4EB8" w:rsidR="00326B35" w:rsidRPr="00326B35" w:rsidRDefault="00326B35" w:rsidP="00326B35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n e-mail will be sent about field conformation and a p</w:t>
      </w:r>
      <w:r w:rsidRPr="00326B35">
        <w:rPr>
          <w:rFonts w:ascii="Helvetica" w:hAnsi="Helvetica"/>
        </w:rPr>
        <w:t>oll will be sent out about shifts</w:t>
      </w:r>
      <w:r>
        <w:rPr>
          <w:rFonts w:ascii="Helvetica" w:hAnsi="Helvetica"/>
        </w:rPr>
        <w:t>.</w:t>
      </w:r>
    </w:p>
    <w:p w14:paraId="7B21BCEC" w14:textId="77777777" w:rsidR="00326B35" w:rsidRPr="00326B35" w:rsidRDefault="00326B35" w:rsidP="00326B35">
      <w:pPr>
        <w:pStyle w:val="ListParagraph"/>
        <w:ind w:left="2160"/>
        <w:rPr>
          <w:rFonts w:ascii="Helvetica" w:hAnsi="Helvetica"/>
        </w:rPr>
      </w:pPr>
    </w:p>
    <w:p w14:paraId="2D536C07" w14:textId="77777777" w:rsidR="00326B35" w:rsidRDefault="00F479C7" w:rsidP="00E37B18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326B35">
        <w:rPr>
          <w:rFonts w:ascii="Helvetica" w:hAnsi="Helvetica"/>
          <w:b/>
        </w:rPr>
        <w:t>ECS</w:t>
      </w:r>
      <w:r w:rsidR="00326B35">
        <w:rPr>
          <w:rFonts w:ascii="Helvetica" w:hAnsi="Helvetica"/>
        </w:rPr>
        <w:t xml:space="preserve"> </w:t>
      </w:r>
      <w:r w:rsidR="00326B35" w:rsidRPr="00326B35">
        <w:rPr>
          <w:rFonts w:ascii="Helvetica" w:hAnsi="Helvetica"/>
          <w:b/>
        </w:rPr>
        <w:t>conference</w:t>
      </w:r>
      <w:r>
        <w:rPr>
          <w:rFonts w:ascii="Helvetica" w:hAnsi="Helvetica"/>
        </w:rPr>
        <w:t xml:space="preserve"> </w:t>
      </w:r>
    </w:p>
    <w:p w14:paraId="0C0C65EF" w14:textId="6F24083D" w:rsidR="00F479C7" w:rsidRDefault="00326B35" w:rsidP="00326B35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July 28</w:t>
      </w:r>
      <w:r w:rsidRPr="00326B35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.</w:t>
      </w:r>
    </w:p>
    <w:p w14:paraId="7C27D310" w14:textId="7745C3BE" w:rsidR="00F479C7" w:rsidRDefault="00F479C7" w:rsidP="00F479C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y may need our help with their social</w:t>
      </w:r>
    </w:p>
    <w:p w14:paraId="7D3E5550" w14:textId="77777777" w:rsidR="00F916F9" w:rsidRDefault="00F916F9" w:rsidP="00FE6EA7">
      <w:pPr>
        <w:ind w:left="720"/>
        <w:rPr>
          <w:rFonts w:ascii="Helvetica" w:hAnsi="Helvetica"/>
          <w:b/>
        </w:rPr>
      </w:pPr>
    </w:p>
    <w:p w14:paraId="0650007D" w14:textId="152D12FE" w:rsidR="00FE6EA7" w:rsidRPr="00DE6066" w:rsidRDefault="00DE6066" w:rsidP="00FE6EA7">
      <w:pPr>
        <w:ind w:left="720"/>
        <w:rPr>
          <w:rFonts w:ascii="Helvetica" w:hAnsi="Helvetica"/>
          <w:b/>
        </w:rPr>
      </w:pPr>
      <w:r w:rsidRPr="00DE6066">
        <w:rPr>
          <w:rFonts w:ascii="Helvetica" w:hAnsi="Helvetica"/>
          <w:b/>
        </w:rPr>
        <w:t>Reimbursement</w:t>
      </w:r>
    </w:p>
    <w:p w14:paraId="7B57286B" w14:textId="1CE3D66B" w:rsidR="00326B35" w:rsidRPr="0064248B" w:rsidRDefault="00326B35" w:rsidP="00326B35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</w:t>
      </w:r>
      <w:r>
        <w:rPr>
          <w:rFonts w:ascii="Helvetica" w:hAnsi="Helvetica"/>
        </w:rPr>
        <w:t xml:space="preserve">pay Diego </w:t>
      </w:r>
      <w:proofErr w:type="spellStart"/>
      <w:r>
        <w:rPr>
          <w:rFonts w:ascii="Helvetica" w:hAnsi="Helvetica"/>
        </w:rPr>
        <w:t>Martelino</w:t>
      </w:r>
      <w:proofErr w:type="spellEnd"/>
      <w:r>
        <w:rPr>
          <w:rFonts w:ascii="Helvetica" w:hAnsi="Helvetica"/>
        </w:rPr>
        <w:t xml:space="preserve"> $25 out of the cash box for the special event permit</w:t>
      </w:r>
      <w:r w:rsidRPr="0064248B">
        <w:rPr>
          <w:rFonts w:ascii="Helvetica" w:hAnsi="Helvetica"/>
        </w:rPr>
        <w:t>.</w:t>
      </w:r>
    </w:p>
    <w:p w14:paraId="59B6804A" w14:textId="3FF8E8E5" w:rsidR="00326B35" w:rsidRDefault="00326B35" w:rsidP="00326B35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Ali </w:t>
      </w:r>
      <w:proofErr w:type="spellStart"/>
      <w:r>
        <w:rPr>
          <w:rFonts w:ascii="Helvetica" w:hAnsi="Helvetica"/>
        </w:rPr>
        <w:t>Netajie</w:t>
      </w:r>
      <w:proofErr w:type="spellEnd"/>
    </w:p>
    <w:p w14:paraId="4964749E" w14:textId="27BF3BB2" w:rsidR="00326B35" w:rsidRDefault="00326B35" w:rsidP="00326B35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 Garrett Muir</w:t>
      </w:r>
    </w:p>
    <w:p w14:paraId="6E61F114" w14:textId="031C6F36" w:rsidR="00326B35" w:rsidRDefault="00326B35" w:rsidP="00326B35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Diego </w:t>
      </w:r>
      <w:proofErr w:type="spellStart"/>
      <w:r>
        <w:rPr>
          <w:rFonts w:ascii="Helvetica" w:hAnsi="Helvetica"/>
        </w:rPr>
        <w:t>Martelino</w:t>
      </w:r>
      <w:proofErr w:type="spellEnd"/>
    </w:p>
    <w:p w14:paraId="2DDAB428" w14:textId="77777777" w:rsidR="00326B35" w:rsidRPr="0064248B" w:rsidRDefault="00326B35" w:rsidP="00326B35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72A5757C" w14:textId="5AE9CC59" w:rsidR="00326B35" w:rsidRPr="0064248B" w:rsidRDefault="00326B35" w:rsidP="00326B35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</w:t>
      </w:r>
      <w:r>
        <w:rPr>
          <w:rFonts w:ascii="Helvetica" w:hAnsi="Helvetica"/>
        </w:rPr>
        <w:t>pay Gregory MacNeil $25 out of the cash box for the liquor licence</w:t>
      </w:r>
      <w:r w:rsidRPr="0064248B">
        <w:rPr>
          <w:rFonts w:ascii="Helvetica" w:hAnsi="Helvetica"/>
        </w:rPr>
        <w:t>.</w:t>
      </w:r>
    </w:p>
    <w:p w14:paraId="5099168C" w14:textId="3A442EB1" w:rsidR="00326B35" w:rsidRDefault="00326B35" w:rsidP="00326B35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1C02E67B" w14:textId="4C82C75E" w:rsidR="00326B35" w:rsidRDefault="00326B35" w:rsidP="00326B35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Diego </w:t>
      </w:r>
      <w:proofErr w:type="spellStart"/>
      <w:r>
        <w:rPr>
          <w:rFonts w:ascii="Helvetica" w:hAnsi="Helvetica"/>
        </w:rPr>
        <w:t>Martelino</w:t>
      </w:r>
      <w:proofErr w:type="spellEnd"/>
    </w:p>
    <w:p w14:paraId="3650CC8F" w14:textId="47B5DC17" w:rsidR="00326B35" w:rsidRDefault="00326B35" w:rsidP="00326B35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Abstention: Gregory MacNeil</w:t>
      </w:r>
    </w:p>
    <w:p w14:paraId="3FB8CC53" w14:textId="572D1D68" w:rsidR="00326B35" w:rsidRPr="00326B35" w:rsidRDefault="00326B35" w:rsidP="00326B35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0E334239" w14:textId="77777777" w:rsidR="00326B35" w:rsidRDefault="00326B35" w:rsidP="00FF78CF">
      <w:pPr>
        <w:ind w:firstLine="720"/>
        <w:rPr>
          <w:rFonts w:ascii="Helvetica" w:hAnsi="Helvetica"/>
          <w:i/>
        </w:rPr>
      </w:pPr>
    </w:p>
    <w:p w14:paraId="3989B451" w14:textId="26C928E9" w:rsidR="00250DF7" w:rsidRPr="00F479C7" w:rsidRDefault="0064248B" w:rsidP="00FF78CF">
      <w:pPr>
        <w:ind w:firstLine="720"/>
        <w:rPr>
          <w:rFonts w:ascii="Helvetica" w:hAnsi="Helvetica"/>
          <w:i/>
        </w:rPr>
      </w:pPr>
      <w:r w:rsidRPr="00F479C7">
        <w:rPr>
          <w:rFonts w:ascii="Helvetica" w:hAnsi="Helvetica"/>
          <w:i/>
        </w:rPr>
        <w:t xml:space="preserve">Meeting concluded at </w:t>
      </w:r>
      <w:r w:rsidR="005C7912" w:rsidRPr="00F479C7">
        <w:rPr>
          <w:rFonts w:ascii="Helvetica" w:hAnsi="Helvetica"/>
          <w:i/>
        </w:rPr>
        <w:t>9:</w:t>
      </w:r>
      <w:r w:rsidR="00405AFC" w:rsidRPr="00F479C7">
        <w:rPr>
          <w:rFonts w:ascii="Helvetica" w:hAnsi="Helvetica"/>
          <w:i/>
        </w:rPr>
        <w:t>46</w:t>
      </w:r>
      <w:r w:rsidR="00EA61CD" w:rsidRPr="00F479C7">
        <w:rPr>
          <w:rFonts w:ascii="Helvetica" w:hAnsi="Helvetica"/>
          <w:i/>
        </w:rPr>
        <w:t xml:space="preserve"> am</w:t>
      </w:r>
      <w:r w:rsidR="003073D4" w:rsidRPr="00F479C7">
        <w:rPr>
          <w:rFonts w:ascii="Helvetica" w:hAnsi="Helvetica"/>
          <w:i/>
        </w:rPr>
        <w:t>.</w:t>
      </w:r>
    </w:p>
    <w:sectPr w:rsidR="00250DF7" w:rsidRPr="00F479C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A6912" w14:textId="77777777" w:rsidR="00895A12" w:rsidRDefault="00895A12" w:rsidP="000B44FE">
      <w:pPr>
        <w:spacing w:after="0" w:line="240" w:lineRule="auto"/>
      </w:pPr>
      <w:r>
        <w:separator/>
      </w:r>
    </w:p>
  </w:endnote>
  <w:endnote w:type="continuationSeparator" w:id="0">
    <w:p w14:paraId="76F84A91" w14:textId="77777777" w:rsidR="00895A12" w:rsidRDefault="00895A12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661186" w14:textId="77777777" w:rsidR="00895A12" w:rsidRDefault="00895A12" w:rsidP="000B44FE">
      <w:pPr>
        <w:spacing w:after="0" w:line="240" w:lineRule="auto"/>
      </w:pPr>
      <w:r>
        <w:separator/>
      </w:r>
    </w:p>
  </w:footnote>
  <w:footnote w:type="continuationSeparator" w:id="0">
    <w:p w14:paraId="6255BA71" w14:textId="77777777" w:rsidR="00895A12" w:rsidRDefault="00895A12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588A3A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8E02BC"/>
    <w:multiLevelType w:val="hybridMultilevel"/>
    <w:tmpl w:val="3B102CD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9517C"/>
    <w:multiLevelType w:val="hybridMultilevel"/>
    <w:tmpl w:val="7958AA1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MawFAC6Kog0tAAAA"/>
  </w:docVars>
  <w:rsids>
    <w:rsidRoot w:val="0064248B"/>
    <w:rsid w:val="0000068C"/>
    <w:rsid w:val="00006AF9"/>
    <w:rsid w:val="00011336"/>
    <w:rsid w:val="00047BE5"/>
    <w:rsid w:val="0005024A"/>
    <w:rsid w:val="0005214D"/>
    <w:rsid w:val="00066F5C"/>
    <w:rsid w:val="00071674"/>
    <w:rsid w:val="000920BD"/>
    <w:rsid w:val="000A183E"/>
    <w:rsid w:val="000A4146"/>
    <w:rsid w:val="000A59EE"/>
    <w:rsid w:val="000B44FE"/>
    <w:rsid w:val="000C0CD4"/>
    <w:rsid w:val="000D0F22"/>
    <w:rsid w:val="000D5821"/>
    <w:rsid w:val="000D5A2C"/>
    <w:rsid w:val="000D7CC9"/>
    <w:rsid w:val="000F2D9D"/>
    <w:rsid w:val="000F6772"/>
    <w:rsid w:val="00113DF5"/>
    <w:rsid w:val="00117201"/>
    <w:rsid w:val="00121C12"/>
    <w:rsid w:val="00122D0F"/>
    <w:rsid w:val="0014234C"/>
    <w:rsid w:val="001429C8"/>
    <w:rsid w:val="00143E4A"/>
    <w:rsid w:val="0016135C"/>
    <w:rsid w:val="00196E51"/>
    <w:rsid w:val="001B2835"/>
    <w:rsid w:val="001C0D17"/>
    <w:rsid w:val="001C4BD8"/>
    <w:rsid w:val="001D1818"/>
    <w:rsid w:val="001D4D0B"/>
    <w:rsid w:val="001D65CF"/>
    <w:rsid w:val="001E7D5F"/>
    <w:rsid w:val="001F1636"/>
    <w:rsid w:val="002046D8"/>
    <w:rsid w:val="002057FD"/>
    <w:rsid w:val="00212257"/>
    <w:rsid w:val="0022167D"/>
    <w:rsid w:val="00225908"/>
    <w:rsid w:val="0023163B"/>
    <w:rsid w:val="00237BA3"/>
    <w:rsid w:val="00242122"/>
    <w:rsid w:val="00250DF7"/>
    <w:rsid w:val="00260100"/>
    <w:rsid w:val="002601FB"/>
    <w:rsid w:val="00272789"/>
    <w:rsid w:val="00273674"/>
    <w:rsid w:val="002771E2"/>
    <w:rsid w:val="0028191E"/>
    <w:rsid w:val="00286E69"/>
    <w:rsid w:val="002A186D"/>
    <w:rsid w:val="002B6149"/>
    <w:rsid w:val="002E2924"/>
    <w:rsid w:val="002E7C7E"/>
    <w:rsid w:val="003073D4"/>
    <w:rsid w:val="003125B4"/>
    <w:rsid w:val="00326B35"/>
    <w:rsid w:val="00331DFB"/>
    <w:rsid w:val="00334294"/>
    <w:rsid w:val="0033504E"/>
    <w:rsid w:val="00337A20"/>
    <w:rsid w:val="00346453"/>
    <w:rsid w:val="003724A1"/>
    <w:rsid w:val="00382BAC"/>
    <w:rsid w:val="00391944"/>
    <w:rsid w:val="003A6ACA"/>
    <w:rsid w:val="003C72E9"/>
    <w:rsid w:val="003E0FCB"/>
    <w:rsid w:val="003E5805"/>
    <w:rsid w:val="003E7E2C"/>
    <w:rsid w:val="003F27E6"/>
    <w:rsid w:val="003F3D31"/>
    <w:rsid w:val="004003A4"/>
    <w:rsid w:val="00405AFC"/>
    <w:rsid w:val="00422D92"/>
    <w:rsid w:val="00441905"/>
    <w:rsid w:val="004472CE"/>
    <w:rsid w:val="00453AE6"/>
    <w:rsid w:val="00475FA1"/>
    <w:rsid w:val="0047743A"/>
    <w:rsid w:val="004808C1"/>
    <w:rsid w:val="00481445"/>
    <w:rsid w:val="004903EC"/>
    <w:rsid w:val="004A1758"/>
    <w:rsid w:val="004A3194"/>
    <w:rsid w:val="004A4CFE"/>
    <w:rsid w:val="004A679F"/>
    <w:rsid w:val="004C5D31"/>
    <w:rsid w:val="004D1256"/>
    <w:rsid w:val="004E3067"/>
    <w:rsid w:val="004F7311"/>
    <w:rsid w:val="00506E72"/>
    <w:rsid w:val="00512DAA"/>
    <w:rsid w:val="00527471"/>
    <w:rsid w:val="00545480"/>
    <w:rsid w:val="00555A7D"/>
    <w:rsid w:val="00557258"/>
    <w:rsid w:val="0056190C"/>
    <w:rsid w:val="0056362F"/>
    <w:rsid w:val="0057014C"/>
    <w:rsid w:val="00573398"/>
    <w:rsid w:val="005B2900"/>
    <w:rsid w:val="005B3367"/>
    <w:rsid w:val="005B6085"/>
    <w:rsid w:val="005C7912"/>
    <w:rsid w:val="005D1BB1"/>
    <w:rsid w:val="005D6C53"/>
    <w:rsid w:val="005E0B0F"/>
    <w:rsid w:val="005F49FC"/>
    <w:rsid w:val="005F6704"/>
    <w:rsid w:val="00607A8B"/>
    <w:rsid w:val="0061094B"/>
    <w:rsid w:val="00635F16"/>
    <w:rsid w:val="0064248B"/>
    <w:rsid w:val="00646DDF"/>
    <w:rsid w:val="00654E37"/>
    <w:rsid w:val="00657754"/>
    <w:rsid w:val="006839FE"/>
    <w:rsid w:val="00694B2C"/>
    <w:rsid w:val="006B758A"/>
    <w:rsid w:val="006B7780"/>
    <w:rsid w:val="006C16C1"/>
    <w:rsid w:val="006C3658"/>
    <w:rsid w:val="006C5134"/>
    <w:rsid w:val="006D0041"/>
    <w:rsid w:val="006D1EBA"/>
    <w:rsid w:val="006D4D62"/>
    <w:rsid w:val="006F7E54"/>
    <w:rsid w:val="00702BF4"/>
    <w:rsid w:val="0070702A"/>
    <w:rsid w:val="00710286"/>
    <w:rsid w:val="00734BE3"/>
    <w:rsid w:val="007563AE"/>
    <w:rsid w:val="00760C15"/>
    <w:rsid w:val="00772A85"/>
    <w:rsid w:val="00785B0A"/>
    <w:rsid w:val="00792ED4"/>
    <w:rsid w:val="007A09E7"/>
    <w:rsid w:val="007A5B36"/>
    <w:rsid w:val="007A655A"/>
    <w:rsid w:val="007A67E5"/>
    <w:rsid w:val="007A73BF"/>
    <w:rsid w:val="007B5ACA"/>
    <w:rsid w:val="007D56A6"/>
    <w:rsid w:val="007D5A8D"/>
    <w:rsid w:val="00813A6E"/>
    <w:rsid w:val="00820CB9"/>
    <w:rsid w:val="00822756"/>
    <w:rsid w:val="00843109"/>
    <w:rsid w:val="00850D2E"/>
    <w:rsid w:val="008641E5"/>
    <w:rsid w:val="00870C21"/>
    <w:rsid w:val="0087600F"/>
    <w:rsid w:val="0088534C"/>
    <w:rsid w:val="00887387"/>
    <w:rsid w:val="0089296C"/>
    <w:rsid w:val="00895A12"/>
    <w:rsid w:val="008A2CF9"/>
    <w:rsid w:val="008A6C86"/>
    <w:rsid w:val="008C00F5"/>
    <w:rsid w:val="008D6F3F"/>
    <w:rsid w:val="008F2ECB"/>
    <w:rsid w:val="008F5B28"/>
    <w:rsid w:val="009068E4"/>
    <w:rsid w:val="00924898"/>
    <w:rsid w:val="00924DBC"/>
    <w:rsid w:val="009323F4"/>
    <w:rsid w:val="00935C9B"/>
    <w:rsid w:val="0096424A"/>
    <w:rsid w:val="00964E57"/>
    <w:rsid w:val="0096788F"/>
    <w:rsid w:val="009766E0"/>
    <w:rsid w:val="009772B8"/>
    <w:rsid w:val="00981F0D"/>
    <w:rsid w:val="00986E69"/>
    <w:rsid w:val="00990AFA"/>
    <w:rsid w:val="009A5E39"/>
    <w:rsid w:val="009B4D69"/>
    <w:rsid w:val="009B6250"/>
    <w:rsid w:val="009D23FD"/>
    <w:rsid w:val="009E53CB"/>
    <w:rsid w:val="00A02014"/>
    <w:rsid w:val="00A1139E"/>
    <w:rsid w:val="00A11E18"/>
    <w:rsid w:val="00A121E6"/>
    <w:rsid w:val="00A30600"/>
    <w:rsid w:val="00A308FB"/>
    <w:rsid w:val="00A317B0"/>
    <w:rsid w:val="00A563B7"/>
    <w:rsid w:val="00A62856"/>
    <w:rsid w:val="00A662AE"/>
    <w:rsid w:val="00A70846"/>
    <w:rsid w:val="00A80245"/>
    <w:rsid w:val="00A814EF"/>
    <w:rsid w:val="00A8530F"/>
    <w:rsid w:val="00A96F58"/>
    <w:rsid w:val="00AA0404"/>
    <w:rsid w:val="00AA29D4"/>
    <w:rsid w:val="00AB6745"/>
    <w:rsid w:val="00AC4FB4"/>
    <w:rsid w:val="00AC6F87"/>
    <w:rsid w:val="00AC76A5"/>
    <w:rsid w:val="00AE17C2"/>
    <w:rsid w:val="00AE2698"/>
    <w:rsid w:val="00AE4802"/>
    <w:rsid w:val="00AE62EF"/>
    <w:rsid w:val="00AF0AF4"/>
    <w:rsid w:val="00B06B35"/>
    <w:rsid w:val="00B20E95"/>
    <w:rsid w:val="00B24C96"/>
    <w:rsid w:val="00B35E1D"/>
    <w:rsid w:val="00B428BA"/>
    <w:rsid w:val="00B4516E"/>
    <w:rsid w:val="00B46535"/>
    <w:rsid w:val="00B505EA"/>
    <w:rsid w:val="00B555C9"/>
    <w:rsid w:val="00B658AD"/>
    <w:rsid w:val="00B71E0F"/>
    <w:rsid w:val="00B9114B"/>
    <w:rsid w:val="00B92385"/>
    <w:rsid w:val="00B975E2"/>
    <w:rsid w:val="00BA102D"/>
    <w:rsid w:val="00BA298B"/>
    <w:rsid w:val="00BA38ED"/>
    <w:rsid w:val="00BA56ED"/>
    <w:rsid w:val="00BB01DE"/>
    <w:rsid w:val="00BC1B4F"/>
    <w:rsid w:val="00BC5697"/>
    <w:rsid w:val="00BC6118"/>
    <w:rsid w:val="00BC6DD6"/>
    <w:rsid w:val="00BD28AF"/>
    <w:rsid w:val="00BF39BF"/>
    <w:rsid w:val="00BF5B3D"/>
    <w:rsid w:val="00C014A9"/>
    <w:rsid w:val="00C10BAF"/>
    <w:rsid w:val="00C14EFF"/>
    <w:rsid w:val="00C4124E"/>
    <w:rsid w:val="00C46516"/>
    <w:rsid w:val="00C535E5"/>
    <w:rsid w:val="00C56A33"/>
    <w:rsid w:val="00C64CCD"/>
    <w:rsid w:val="00C7404D"/>
    <w:rsid w:val="00C7540B"/>
    <w:rsid w:val="00C763F6"/>
    <w:rsid w:val="00C810FA"/>
    <w:rsid w:val="00C925F8"/>
    <w:rsid w:val="00C93E13"/>
    <w:rsid w:val="00C9419A"/>
    <w:rsid w:val="00C94702"/>
    <w:rsid w:val="00C96859"/>
    <w:rsid w:val="00CB0DB3"/>
    <w:rsid w:val="00CB2772"/>
    <w:rsid w:val="00CB757D"/>
    <w:rsid w:val="00CD36A8"/>
    <w:rsid w:val="00CE61C4"/>
    <w:rsid w:val="00CE7177"/>
    <w:rsid w:val="00CF6A4F"/>
    <w:rsid w:val="00D0318D"/>
    <w:rsid w:val="00D26027"/>
    <w:rsid w:val="00D26982"/>
    <w:rsid w:val="00D27AFD"/>
    <w:rsid w:val="00D372D7"/>
    <w:rsid w:val="00D45337"/>
    <w:rsid w:val="00D47302"/>
    <w:rsid w:val="00D5348F"/>
    <w:rsid w:val="00D54240"/>
    <w:rsid w:val="00D603EF"/>
    <w:rsid w:val="00D6475D"/>
    <w:rsid w:val="00D82717"/>
    <w:rsid w:val="00D83854"/>
    <w:rsid w:val="00D90626"/>
    <w:rsid w:val="00D941E0"/>
    <w:rsid w:val="00DA6A87"/>
    <w:rsid w:val="00DB4232"/>
    <w:rsid w:val="00DD3959"/>
    <w:rsid w:val="00DE6066"/>
    <w:rsid w:val="00E0094E"/>
    <w:rsid w:val="00E111A8"/>
    <w:rsid w:val="00E11D5B"/>
    <w:rsid w:val="00E13D6E"/>
    <w:rsid w:val="00E160DF"/>
    <w:rsid w:val="00E23364"/>
    <w:rsid w:val="00E37B18"/>
    <w:rsid w:val="00E44235"/>
    <w:rsid w:val="00E5583E"/>
    <w:rsid w:val="00E56F84"/>
    <w:rsid w:val="00E61A8C"/>
    <w:rsid w:val="00E816A2"/>
    <w:rsid w:val="00EA28F3"/>
    <w:rsid w:val="00EA61CD"/>
    <w:rsid w:val="00ED0EAB"/>
    <w:rsid w:val="00ED7D57"/>
    <w:rsid w:val="00EE27B9"/>
    <w:rsid w:val="00EF318B"/>
    <w:rsid w:val="00F04720"/>
    <w:rsid w:val="00F17567"/>
    <w:rsid w:val="00F22665"/>
    <w:rsid w:val="00F44425"/>
    <w:rsid w:val="00F479C7"/>
    <w:rsid w:val="00F530CB"/>
    <w:rsid w:val="00F54FFB"/>
    <w:rsid w:val="00F6698A"/>
    <w:rsid w:val="00F70CCA"/>
    <w:rsid w:val="00F90292"/>
    <w:rsid w:val="00F916F9"/>
    <w:rsid w:val="00F959E9"/>
    <w:rsid w:val="00FA0D54"/>
    <w:rsid w:val="00FA5BDC"/>
    <w:rsid w:val="00FA65B7"/>
    <w:rsid w:val="00FC4C68"/>
    <w:rsid w:val="00FC4F21"/>
    <w:rsid w:val="00FC6F97"/>
    <w:rsid w:val="00FD0C86"/>
    <w:rsid w:val="00FD2186"/>
    <w:rsid w:val="00FD5E07"/>
    <w:rsid w:val="00FD69BC"/>
    <w:rsid w:val="00FE1F71"/>
    <w:rsid w:val="00FE3140"/>
    <w:rsid w:val="00FE6EA7"/>
    <w:rsid w:val="00FE6FB4"/>
    <w:rsid w:val="00FF39CA"/>
    <w:rsid w:val="00FF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E5C8A5-3BE6-4A4C-B4A7-7A91BFC82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3</cp:revision>
  <cp:lastPrinted>2018-09-29T00:25:00Z</cp:lastPrinted>
  <dcterms:created xsi:type="dcterms:W3CDTF">2018-07-13T16:24:00Z</dcterms:created>
  <dcterms:modified xsi:type="dcterms:W3CDTF">2018-09-29T00:25:00Z</dcterms:modified>
</cp:coreProperties>
</file>